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696" w:rsidRPr="00D611B5" w:rsidRDefault="009166EC" w:rsidP="009507CE">
      <w:pPr>
        <w:pStyle w:val="a9"/>
        <w:jc w:val="right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="00BF0162">
        <w:rPr>
          <w:rFonts w:ascii="Times New Roman" w:hAnsi="Times New Roman" w:cs="Times New Roman"/>
          <w:b/>
          <w:i/>
          <w:sz w:val="20"/>
          <w:szCs w:val="20"/>
        </w:rPr>
        <w:t>Наг</w:t>
      </w:r>
      <w:bookmarkStart w:id="0" w:name="_GoBack"/>
      <w:bookmarkEnd w:id="0"/>
      <w:r w:rsidR="00BF0162">
        <w:rPr>
          <w:rFonts w:ascii="Times New Roman" w:hAnsi="Times New Roman" w:cs="Times New Roman"/>
          <w:b/>
          <w:i/>
          <w:sz w:val="20"/>
          <w:szCs w:val="20"/>
        </w:rPr>
        <w:t>ин</w:t>
      </w:r>
      <w:proofErr w:type="spellEnd"/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Pr="005B56CE" w:rsidRDefault="00D67BED" w:rsidP="009507CE">
      <w:pPr>
        <w:pStyle w:val="a5"/>
        <w:spacing w:after="0"/>
      </w:pPr>
      <w:r w:rsidRPr="005B56CE">
        <w:t xml:space="preserve">точность </w:t>
      </w:r>
      <w:r w:rsidR="00793383" w:rsidRPr="005B56CE">
        <w:t>КОМПЕНСАЦИ</w:t>
      </w:r>
      <w:r w:rsidRPr="005B56CE">
        <w:t>и</w:t>
      </w:r>
      <w:r w:rsidR="00793383" w:rsidRPr="005B56CE">
        <w:t xml:space="preserve"> УГЛА НАКЛОНА ГЕОДЕЗИЧЕСКОЙ ВЕХИ</w:t>
      </w:r>
      <w:r w:rsidRPr="005B56CE">
        <w:t xml:space="preserve"> при использовании комплексированного </w:t>
      </w:r>
      <w:r w:rsidR="00C16A72" w:rsidRPr="005B56CE">
        <w:t>ГНСС-</w:t>
      </w:r>
      <w:r w:rsidRPr="005B56CE">
        <w:t xml:space="preserve">приемника 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В задачах геодезии для высокоточного определения координат объе</w:t>
      </w:r>
      <w:r w:rsidRPr="00DA49A9">
        <w:rPr>
          <w:rFonts w:ascii="Times New Roman" w:hAnsi="Times New Roman" w:cs="Times New Roman"/>
          <w:sz w:val="20"/>
          <w:szCs w:val="20"/>
        </w:rPr>
        <w:t>к</w:t>
      </w:r>
      <w:r w:rsidR="00525A1D">
        <w:rPr>
          <w:rFonts w:ascii="Times New Roman" w:hAnsi="Times New Roman" w:cs="Times New Roman"/>
          <w:sz w:val="20"/>
          <w:szCs w:val="20"/>
        </w:rPr>
        <w:t xml:space="preserve">тов </w:t>
      </w:r>
      <w:r w:rsidR="00565C1B">
        <w:rPr>
          <w:rFonts w:ascii="Times New Roman" w:hAnsi="Times New Roman" w:cs="Times New Roman"/>
          <w:sz w:val="20"/>
          <w:szCs w:val="20"/>
        </w:rPr>
        <w:t>применяется</w:t>
      </w:r>
      <w:r w:rsidR="00525A1D">
        <w:rPr>
          <w:rFonts w:ascii="Times New Roman" w:hAnsi="Times New Roman" w:cs="Times New Roman"/>
          <w:sz w:val="20"/>
          <w:szCs w:val="20"/>
        </w:rPr>
        <w:t xml:space="preserve"> метод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="00525A1D">
        <w:rPr>
          <w:rFonts w:ascii="Times New Roman" w:hAnsi="Times New Roman" w:cs="Times New Roman"/>
          <w:sz w:val="20"/>
          <w:szCs w:val="20"/>
        </w:rPr>
        <w:t xml:space="preserve">от англ.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</w:t>
      </w:r>
      <w:proofErr w:type="spellStart"/>
      <w:r w:rsidRPr="00DA49A9">
        <w:rPr>
          <w:rFonts w:ascii="Times New Roman" w:hAnsi="Times New Roman" w:cs="Times New Roman"/>
          <w:sz w:val="20"/>
          <w:szCs w:val="20"/>
        </w:rPr>
        <w:t>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>станции</w:t>
      </w:r>
      <w:proofErr w:type="spellEnd"/>
      <w:r w:rsidR="00674B96">
        <w:rPr>
          <w:rFonts w:ascii="Times New Roman" w:hAnsi="Times New Roman" w:cs="Times New Roman"/>
          <w:sz w:val="20"/>
          <w:szCs w:val="20"/>
        </w:rPr>
        <w:t xml:space="preserve">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</w:t>
      </w:r>
      <w:r w:rsidRPr="00DA49A9">
        <w:rPr>
          <w:rFonts w:ascii="Times New Roman" w:hAnsi="Times New Roman" w:cs="Times New Roman"/>
          <w:sz w:val="20"/>
          <w:szCs w:val="20"/>
        </w:rPr>
        <w:t>с</w:t>
      </w:r>
      <w:r w:rsidRPr="00DA49A9">
        <w:rPr>
          <w:rFonts w:ascii="Times New Roman" w:hAnsi="Times New Roman" w:cs="Times New Roman"/>
          <w:sz w:val="20"/>
          <w:szCs w:val="20"/>
        </w:rPr>
        <w:t>тичь сантиметровой точности в определении координат.</w:t>
      </w:r>
    </w:p>
    <w:p w:rsidR="00D67BED" w:rsidRDefault="00D67BED" w:rsidP="009507C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Одно из</w:t>
      </w:r>
      <w:r w:rsidR="00565C1B">
        <w:rPr>
          <w:rFonts w:ascii="Times New Roman" w:hAnsi="Times New Roman" w:cs="Times New Roman"/>
          <w:sz w:val="20"/>
          <w:szCs w:val="20"/>
        </w:rPr>
        <w:t xml:space="preserve"> применени</w:t>
      </w:r>
      <w:r>
        <w:rPr>
          <w:rFonts w:ascii="Times New Roman" w:hAnsi="Times New Roman" w:cs="Times New Roman"/>
          <w:sz w:val="20"/>
          <w:szCs w:val="20"/>
        </w:rPr>
        <w:t>й</w:t>
      </w:r>
      <w:r w:rsidR="00565C1B">
        <w:rPr>
          <w:rFonts w:ascii="Times New Roman" w:hAnsi="Times New Roman" w:cs="Times New Roman"/>
          <w:sz w:val="20"/>
          <w:szCs w:val="20"/>
        </w:rPr>
        <w:t xml:space="preserve"> </w:t>
      </w:r>
      <w:r w:rsidR="006A76BE">
        <w:rPr>
          <w:rFonts w:ascii="Times New Roman" w:hAnsi="Times New Roman" w:cs="Times New Roman"/>
          <w:sz w:val="20"/>
          <w:szCs w:val="20"/>
        </w:rPr>
        <w:t xml:space="preserve">метода </w:t>
      </w:r>
      <w:r w:rsidR="006A76BE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="00565C1B">
        <w:rPr>
          <w:rFonts w:ascii="Times New Roman" w:hAnsi="Times New Roman" w:cs="Times New Roman"/>
          <w:sz w:val="20"/>
          <w:szCs w:val="20"/>
        </w:rPr>
        <w:t xml:space="preserve"> в геодезии </w:t>
      </w:r>
      <w:r>
        <w:rPr>
          <w:rFonts w:ascii="Times New Roman" w:hAnsi="Times New Roman" w:cs="Times New Roman"/>
          <w:sz w:val="20"/>
          <w:szCs w:val="20"/>
        </w:rPr>
        <w:t>– измерение координат целевой точки при помощи геодезической вехи и установленном на ней приемнике ГНСС. Конец вехи устанавливается на целевую точку, в то время как приемник измеряет координаты фазового центра антенны, ра</w:t>
      </w:r>
      <w:r>
        <w:rPr>
          <w:rFonts w:ascii="Times New Roman" w:hAnsi="Times New Roman" w:cs="Times New Roman"/>
          <w:sz w:val="20"/>
          <w:szCs w:val="20"/>
        </w:rPr>
        <w:t>с</w:t>
      </w:r>
      <w:r>
        <w:rPr>
          <w:rFonts w:ascii="Times New Roman" w:hAnsi="Times New Roman" w:cs="Times New Roman"/>
          <w:sz w:val="20"/>
          <w:szCs w:val="20"/>
        </w:rPr>
        <w:t xml:space="preserve">положенной на другом конце вехи. </w:t>
      </w:r>
      <w:r w:rsidR="00897268">
        <w:rPr>
          <w:rFonts w:ascii="Times New Roman" w:hAnsi="Times New Roman" w:cs="Times New Roman"/>
          <w:sz w:val="20"/>
          <w:szCs w:val="20"/>
        </w:rPr>
        <w:t>В отсутствие</w:t>
      </w:r>
      <w:r>
        <w:rPr>
          <w:rFonts w:ascii="Times New Roman" w:hAnsi="Times New Roman" w:cs="Times New Roman"/>
          <w:sz w:val="20"/>
          <w:szCs w:val="20"/>
        </w:rPr>
        <w:t xml:space="preserve"> наклона вехи, координ</w:t>
      </w:r>
      <w:r>
        <w:rPr>
          <w:rFonts w:ascii="Times New Roman" w:hAnsi="Times New Roman" w:cs="Times New Roman"/>
          <w:sz w:val="20"/>
          <w:szCs w:val="20"/>
        </w:rPr>
        <w:t>а</w:t>
      </w:r>
      <w:r>
        <w:rPr>
          <w:rFonts w:ascii="Times New Roman" w:hAnsi="Times New Roman" w:cs="Times New Roman"/>
          <w:sz w:val="20"/>
          <w:szCs w:val="20"/>
        </w:rPr>
        <w:t xml:space="preserve">ты целевой точки равны координатам антенны, а высота </w:t>
      </w:r>
      <w:r w:rsidR="00E2431A">
        <w:rPr>
          <w:rFonts w:ascii="Times New Roman" w:hAnsi="Times New Roman" w:cs="Times New Roman"/>
          <w:sz w:val="20"/>
          <w:szCs w:val="20"/>
        </w:rPr>
        <w:t>меньше на и</w:t>
      </w:r>
      <w:r w:rsidR="00E2431A">
        <w:rPr>
          <w:rFonts w:ascii="Times New Roman" w:hAnsi="Times New Roman" w:cs="Times New Roman"/>
          <w:sz w:val="20"/>
          <w:szCs w:val="20"/>
        </w:rPr>
        <w:t>з</w:t>
      </w:r>
      <w:r w:rsidR="00E2431A">
        <w:rPr>
          <w:rFonts w:ascii="Times New Roman" w:hAnsi="Times New Roman" w:cs="Times New Roman"/>
          <w:sz w:val="20"/>
          <w:szCs w:val="20"/>
        </w:rPr>
        <w:t>вестную длину вехи.</w:t>
      </w:r>
    </w:p>
    <w:p w:rsidR="00E2431A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 наличии наклона вехи</w:t>
      </w:r>
      <w:r w:rsidR="001F7AC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необходимо знать углы </w:t>
      </w:r>
      <w:r w:rsidR="001F7AC9">
        <w:rPr>
          <w:rFonts w:ascii="Times New Roman" w:hAnsi="Times New Roman" w:cs="Times New Roman"/>
          <w:sz w:val="20"/>
          <w:szCs w:val="20"/>
        </w:rPr>
        <w:t xml:space="preserve">её </w:t>
      </w:r>
      <w:r>
        <w:rPr>
          <w:rFonts w:ascii="Times New Roman" w:hAnsi="Times New Roman" w:cs="Times New Roman"/>
          <w:sz w:val="20"/>
          <w:szCs w:val="20"/>
        </w:rPr>
        <w:t>ориентации для пересчета измерений приемника в целевую точку. Углы ориентации мо</w:t>
      </w:r>
      <w:r>
        <w:rPr>
          <w:rFonts w:ascii="Times New Roman" w:hAnsi="Times New Roman" w:cs="Times New Roman"/>
          <w:sz w:val="20"/>
          <w:szCs w:val="20"/>
        </w:rPr>
        <w:t>ж</w:t>
      </w:r>
      <w:r>
        <w:rPr>
          <w:rFonts w:ascii="Times New Roman" w:hAnsi="Times New Roman" w:cs="Times New Roman"/>
          <w:sz w:val="20"/>
          <w:szCs w:val="20"/>
        </w:rPr>
        <w:t xml:space="preserve">но определить </w:t>
      </w:r>
      <w:r w:rsidR="00897268">
        <w:rPr>
          <w:rFonts w:ascii="Times New Roman" w:hAnsi="Times New Roman" w:cs="Times New Roman"/>
          <w:sz w:val="20"/>
          <w:szCs w:val="20"/>
        </w:rPr>
        <w:t>с помощью</w:t>
      </w:r>
      <w:r>
        <w:rPr>
          <w:rFonts w:ascii="Times New Roman" w:hAnsi="Times New Roman" w:cs="Times New Roman"/>
          <w:sz w:val="20"/>
          <w:szCs w:val="20"/>
        </w:rPr>
        <w:t xml:space="preserve"> алгоритма комплексирования измерений пр</w:t>
      </w:r>
      <w:r>
        <w:rPr>
          <w:rFonts w:ascii="Times New Roman" w:hAnsi="Times New Roman" w:cs="Times New Roman"/>
          <w:sz w:val="20"/>
          <w:szCs w:val="20"/>
        </w:rPr>
        <w:t>и</w:t>
      </w:r>
      <w:r>
        <w:rPr>
          <w:rFonts w:ascii="Times New Roman" w:hAnsi="Times New Roman" w:cs="Times New Roman"/>
          <w:sz w:val="20"/>
          <w:szCs w:val="20"/>
        </w:rPr>
        <w:t>емника ГНСС и инерциального измерительного блока МЭМС класса</w:t>
      </w:r>
      <w:r w:rsidRPr="00E2431A">
        <w:rPr>
          <w:rFonts w:ascii="Times New Roman" w:hAnsi="Times New Roman" w:cs="Times New Roman"/>
          <w:sz w:val="20"/>
          <w:szCs w:val="20"/>
        </w:rPr>
        <w:t xml:space="preserve"> [</w:t>
      </w:r>
      <w:r>
        <w:rPr>
          <w:rFonts w:ascii="Times New Roman" w:hAnsi="Times New Roman" w:cs="Times New Roman"/>
          <w:sz w:val="20"/>
          <w:szCs w:val="20"/>
        </w:rPr>
        <w:t>1</w:t>
      </w:r>
      <w:r w:rsidRPr="00E2431A">
        <w:rPr>
          <w:rFonts w:ascii="Times New Roman" w:hAnsi="Times New Roman" w:cs="Times New Roman"/>
          <w:sz w:val="20"/>
          <w:szCs w:val="20"/>
        </w:rPr>
        <w:t xml:space="preserve">]. </w:t>
      </w:r>
      <w:r>
        <w:rPr>
          <w:rFonts w:ascii="Times New Roman" w:hAnsi="Times New Roman" w:cs="Times New Roman"/>
          <w:sz w:val="20"/>
          <w:szCs w:val="20"/>
        </w:rPr>
        <w:t>Ошибки оценивания углов ориентации влияют на точность пересчета и</w:t>
      </w:r>
      <w:r>
        <w:rPr>
          <w:rFonts w:ascii="Times New Roman" w:hAnsi="Times New Roman" w:cs="Times New Roman"/>
          <w:sz w:val="20"/>
          <w:szCs w:val="20"/>
        </w:rPr>
        <w:t>з</w:t>
      </w:r>
      <w:r>
        <w:rPr>
          <w:rFonts w:ascii="Times New Roman" w:hAnsi="Times New Roman" w:cs="Times New Roman"/>
          <w:sz w:val="20"/>
          <w:szCs w:val="20"/>
        </w:rPr>
        <w:t>мерений.</w:t>
      </w:r>
    </w:p>
    <w:p w:rsidR="00E2431A" w:rsidRPr="00FA7C6F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B9247E">
        <w:rPr>
          <w:rFonts w:ascii="Times New Roman" w:hAnsi="Times New Roman" w:cs="Times New Roman"/>
          <w:sz w:val="20"/>
          <w:szCs w:val="20"/>
        </w:rPr>
        <w:t>Разработан алгоритм, позволяющий</w:t>
      </w:r>
      <w:r w:rsidRPr="00DA49A9">
        <w:rPr>
          <w:rFonts w:ascii="Times New Roman" w:hAnsi="Times New Roman" w:cs="Times New Roman"/>
          <w:sz w:val="20"/>
          <w:szCs w:val="20"/>
        </w:rPr>
        <w:t xml:space="preserve"> оценить зависимость </w:t>
      </w:r>
      <w:proofErr w:type="gramStart"/>
      <w:r w:rsidRPr="00DA49A9">
        <w:rPr>
          <w:rFonts w:ascii="Times New Roman" w:hAnsi="Times New Roman" w:cs="Times New Roman"/>
          <w:sz w:val="20"/>
          <w:szCs w:val="20"/>
        </w:rPr>
        <w:t xml:space="preserve">величины ошибки </w:t>
      </w:r>
      <w:r>
        <w:rPr>
          <w:rFonts w:ascii="Times New Roman" w:hAnsi="Times New Roman" w:cs="Times New Roman"/>
          <w:sz w:val="20"/>
          <w:szCs w:val="20"/>
        </w:rPr>
        <w:t xml:space="preserve">оценивания координат целевой </w:t>
      </w:r>
      <w:r w:rsidRPr="00DA49A9">
        <w:rPr>
          <w:rFonts w:ascii="Times New Roman" w:hAnsi="Times New Roman" w:cs="Times New Roman"/>
          <w:sz w:val="20"/>
          <w:szCs w:val="20"/>
        </w:rPr>
        <w:t>точки</w:t>
      </w:r>
      <w:proofErr w:type="gramEnd"/>
      <w:r w:rsidRPr="00DA49A9">
        <w:rPr>
          <w:rFonts w:ascii="Times New Roman" w:hAnsi="Times New Roman" w:cs="Times New Roman"/>
          <w:sz w:val="20"/>
          <w:szCs w:val="20"/>
        </w:rPr>
        <w:t xml:space="preserve"> от угла наклона вехи</w:t>
      </w:r>
      <w:r>
        <w:rPr>
          <w:rFonts w:ascii="Times New Roman" w:hAnsi="Times New Roman" w:cs="Times New Roman"/>
          <w:sz w:val="20"/>
          <w:szCs w:val="20"/>
        </w:rPr>
        <w:t xml:space="preserve"> при заданных погрешностях алгоритма оценивания углов ориентации вехи.</w:t>
      </w:r>
      <w:r w:rsidR="00170072">
        <w:rPr>
          <w:rFonts w:ascii="Times New Roman" w:hAnsi="Times New Roman" w:cs="Times New Roman"/>
          <w:sz w:val="20"/>
          <w:szCs w:val="20"/>
        </w:rPr>
        <w:t xml:space="preserve"> Для сравнения приведены данные </w:t>
      </w:r>
      <w:proofErr w:type="spellStart"/>
      <w:r w:rsidR="00170072">
        <w:rPr>
          <w:rFonts w:ascii="Times New Roman" w:hAnsi="Times New Roman" w:cs="Times New Roman"/>
          <w:sz w:val="20"/>
          <w:szCs w:val="20"/>
          <w:lang w:val="en-US"/>
        </w:rPr>
        <w:t>Leica</w:t>
      </w:r>
      <w:proofErr w:type="spellEnd"/>
      <w:r w:rsidR="00170072" w:rsidRPr="00FA7C6F">
        <w:rPr>
          <w:rFonts w:ascii="Times New Roman" w:hAnsi="Times New Roman" w:cs="Times New Roman"/>
          <w:sz w:val="20"/>
          <w:szCs w:val="20"/>
        </w:rPr>
        <w:t xml:space="preserve"> [2].</w:t>
      </w:r>
    </w:p>
    <w:p w:rsidR="00792A6E" w:rsidRPr="00793383" w:rsidRDefault="00D67BED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3605182" cy="1207316"/>
            <wp:effectExtent l="1905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554" cy="1241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A6E" w:rsidRDefault="0034609E" w:rsidP="00C16A7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  <w:r w:rsidR="00250499">
        <w:rPr>
          <w:rFonts w:ascii="Times New Roman" w:hAnsi="Times New Roman" w:cs="Times New Roman"/>
          <w:sz w:val="16"/>
          <w:szCs w:val="16"/>
        </w:rPr>
        <w:t xml:space="preserve">Зависимость </w:t>
      </w:r>
      <w:proofErr w:type="spellStart"/>
      <w:r w:rsidR="00897268">
        <w:rPr>
          <w:rFonts w:ascii="Times New Roman" w:hAnsi="Times New Roman" w:cs="Times New Roman"/>
          <w:sz w:val="16"/>
          <w:szCs w:val="16"/>
        </w:rPr>
        <w:t>СКОш</w:t>
      </w:r>
      <w:proofErr w:type="spellEnd"/>
      <w:r w:rsidR="00897268">
        <w:rPr>
          <w:rFonts w:ascii="Times New Roman" w:hAnsi="Times New Roman" w:cs="Times New Roman"/>
          <w:sz w:val="16"/>
          <w:szCs w:val="16"/>
        </w:rPr>
        <w:t xml:space="preserve"> определения координат целевой точки от угла наклона вехи</w:t>
      </w:r>
    </w:p>
    <w:p w:rsidR="00C16A72" w:rsidRPr="00250499" w:rsidRDefault="00C16A72" w:rsidP="00C16A7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</w:p>
    <w:p w:rsidR="008A0984" w:rsidRPr="0038456B" w:rsidRDefault="008A0984" w:rsidP="00C16A7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FA7C6F" w:rsidRDefault="00061753" w:rsidP="00FA7C6F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C16A72">
        <w:rPr>
          <w:rFonts w:ascii="Times New Roman" w:hAnsi="Times New Roman" w:cs="Times New Roman"/>
          <w:bCs/>
          <w:sz w:val="18"/>
          <w:szCs w:val="18"/>
        </w:rPr>
        <w:t xml:space="preserve">1. </w:t>
      </w:r>
      <w:r w:rsidR="00C16A72" w:rsidRPr="00C16A72">
        <w:rPr>
          <w:rFonts w:ascii="Times New Roman" w:hAnsi="Times New Roman" w:cs="Times New Roman"/>
          <w:b/>
          <w:bCs/>
          <w:sz w:val="18"/>
          <w:szCs w:val="18"/>
        </w:rPr>
        <w:t>ГЛОНАСС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>. Принципы построения и функционирования</w:t>
      </w:r>
      <w:proofErr w:type="gramStart"/>
      <w:r w:rsidR="00C16A72" w:rsidRPr="00C16A72">
        <w:rPr>
          <w:rFonts w:ascii="Times New Roman" w:hAnsi="Times New Roman" w:cs="Times New Roman"/>
          <w:bCs/>
          <w:sz w:val="18"/>
          <w:szCs w:val="18"/>
        </w:rPr>
        <w:t xml:space="preserve"> / П</w:t>
      </w:r>
      <w:proofErr w:type="gramEnd"/>
      <w:r w:rsidR="00C16A72" w:rsidRPr="00C16A72">
        <w:rPr>
          <w:rFonts w:ascii="Times New Roman" w:hAnsi="Times New Roman" w:cs="Times New Roman"/>
          <w:bCs/>
          <w:sz w:val="18"/>
          <w:szCs w:val="18"/>
        </w:rPr>
        <w:t>од ред. А.И. П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>е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 xml:space="preserve">рова, В.Н. Харисова — Изд. 4-е,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</w:rPr>
        <w:t>перераб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</w:rPr>
        <w:t>. и доп. — М.: Радиотехника, 2010. — 800 с.</w:t>
      </w:r>
    </w:p>
    <w:p w:rsidR="00E2431A" w:rsidRPr="00FA7C6F" w:rsidRDefault="00C0017E" w:rsidP="00FA7C6F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>
        <w:rPr>
          <w:rFonts w:ascii="Times New Roman" w:hAnsi="Times New Roman" w:cs="Times New Roman"/>
          <w:bCs/>
          <w:sz w:val="18"/>
          <w:szCs w:val="18"/>
          <w:lang w:val="en-US"/>
        </w:rPr>
        <w:t>2.</w:t>
      </w:r>
      <w:r w:rsidR="00C16A72" w:rsidRPr="00C16A72">
        <w:rPr>
          <w:lang w:val="en-US"/>
        </w:rPr>
        <w:t xml:space="preserve"> </w:t>
      </w:r>
      <w:proofErr w:type="spellStart"/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>Leica</w:t>
      </w:r>
      <w:proofErr w:type="spellEnd"/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GS18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T – World’s Fastest GNSS RTK Rover (White Paper)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–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Dr.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Xiaoguang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Luo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, Ste</w:t>
      </w:r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fan </w:t>
      </w:r>
      <w:proofErr w:type="spellStart"/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>Schaufler</w:t>
      </w:r>
      <w:proofErr w:type="spellEnd"/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>, Bernhard Richter</w:t>
      </w:r>
      <w:r w:rsidR="0053668B" w:rsidRP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53668B" w:rsidRPr="001F7AC9">
        <w:rPr>
          <w:rFonts w:ascii="Times New Roman" w:hAnsi="Times New Roman" w:cs="Times New Roman"/>
          <w:bCs/>
          <w:sz w:val="18"/>
          <w:szCs w:val="18"/>
          <w:lang w:val="en-US"/>
        </w:rPr>
        <w:t>—</w:t>
      </w:r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Leica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proofErr w:type="spellStart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Geosystems</w:t>
      </w:r>
      <w:proofErr w:type="spellEnd"/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AG, Switzerland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>.</w:t>
      </w:r>
    </w:p>
    <w:sectPr w:rsidR="00E2431A" w:rsidRPr="00FA7C6F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5DBF" w:rsidRDefault="00CA5DBF" w:rsidP="006D433F">
      <w:pPr>
        <w:spacing w:after="0" w:line="240" w:lineRule="auto"/>
      </w:pPr>
      <w:r>
        <w:separator/>
      </w:r>
    </w:p>
  </w:endnote>
  <w:endnote w:type="continuationSeparator" w:id="0">
    <w:p w:rsidR="00CA5DBF" w:rsidRDefault="00CA5DBF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5DBF" w:rsidRDefault="00CA5DBF" w:rsidP="006D433F">
      <w:pPr>
        <w:spacing w:after="0" w:line="240" w:lineRule="auto"/>
      </w:pPr>
      <w:r>
        <w:separator/>
      </w:r>
    </w:p>
  </w:footnote>
  <w:footnote w:type="continuationSeparator" w:id="0">
    <w:p w:rsidR="00CA5DBF" w:rsidRDefault="00CA5DBF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proofState w:spelling="clean" w:grammar="clean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1997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0072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1F7AC9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0499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A0C98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5A1D"/>
    <w:rsid w:val="00527158"/>
    <w:rsid w:val="00530113"/>
    <w:rsid w:val="0053668B"/>
    <w:rsid w:val="0053708A"/>
    <w:rsid w:val="00540620"/>
    <w:rsid w:val="00540E52"/>
    <w:rsid w:val="00544C6E"/>
    <w:rsid w:val="0054565B"/>
    <w:rsid w:val="005505F6"/>
    <w:rsid w:val="00552729"/>
    <w:rsid w:val="00563EED"/>
    <w:rsid w:val="00565C1B"/>
    <w:rsid w:val="00572479"/>
    <w:rsid w:val="00572636"/>
    <w:rsid w:val="0058157A"/>
    <w:rsid w:val="00585679"/>
    <w:rsid w:val="005858BA"/>
    <w:rsid w:val="00592339"/>
    <w:rsid w:val="00592C0F"/>
    <w:rsid w:val="00594D99"/>
    <w:rsid w:val="00595308"/>
    <w:rsid w:val="00595B4D"/>
    <w:rsid w:val="00596064"/>
    <w:rsid w:val="005B1E67"/>
    <w:rsid w:val="005B349B"/>
    <w:rsid w:val="005B56CE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A76B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E2015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1341"/>
    <w:rsid w:val="00755A7C"/>
    <w:rsid w:val="007574E1"/>
    <w:rsid w:val="00757DC0"/>
    <w:rsid w:val="00761909"/>
    <w:rsid w:val="007628A7"/>
    <w:rsid w:val="00763DCB"/>
    <w:rsid w:val="00766704"/>
    <w:rsid w:val="0076700B"/>
    <w:rsid w:val="0077083F"/>
    <w:rsid w:val="00771ADB"/>
    <w:rsid w:val="007729C0"/>
    <w:rsid w:val="00773126"/>
    <w:rsid w:val="007733FB"/>
    <w:rsid w:val="00776C7F"/>
    <w:rsid w:val="00780096"/>
    <w:rsid w:val="007816FF"/>
    <w:rsid w:val="00792A6E"/>
    <w:rsid w:val="00793383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268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22F2D"/>
    <w:rsid w:val="009305E1"/>
    <w:rsid w:val="00930E42"/>
    <w:rsid w:val="009310B1"/>
    <w:rsid w:val="00935616"/>
    <w:rsid w:val="009402FB"/>
    <w:rsid w:val="0094784C"/>
    <w:rsid w:val="009507CE"/>
    <w:rsid w:val="0095505D"/>
    <w:rsid w:val="00957C53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247E"/>
    <w:rsid w:val="00B93CE6"/>
    <w:rsid w:val="00B94EBA"/>
    <w:rsid w:val="00BA7B1F"/>
    <w:rsid w:val="00BB0DCB"/>
    <w:rsid w:val="00BB1A13"/>
    <w:rsid w:val="00BB45E8"/>
    <w:rsid w:val="00BB68BB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017E"/>
    <w:rsid w:val="00C023C5"/>
    <w:rsid w:val="00C12EA7"/>
    <w:rsid w:val="00C16A72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5E40"/>
    <w:rsid w:val="00C77B96"/>
    <w:rsid w:val="00C80EDC"/>
    <w:rsid w:val="00C829C7"/>
    <w:rsid w:val="00C87518"/>
    <w:rsid w:val="00C9719A"/>
    <w:rsid w:val="00CA1033"/>
    <w:rsid w:val="00CA3100"/>
    <w:rsid w:val="00CA57C0"/>
    <w:rsid w:val="00CA5DBF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67BED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431A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369B"/>
    <w:rsid w:val="00EA694B"/>
    <w:rsid w:val="00EB30EB"/>
    <w:rsid w:val="00EB34F3"/>
    <w:rsid w:val="00EB72BA"/>
    <w:rsid w:val="00EC1070"/>
    <w:rsid w:val="00EC1DF3"/>
    <w:rsid w:val="00EC538D"/>
    <w:rsid w:val="00ED385B"/>
    <w:rsid w:val="00ED7790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D29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A7C6F"/>
    <w:rsid w:val="00FB2AFE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0601C9-9A71-4298-AACC-902D5CB44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8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F</dc:creator>
  <cp:lastModifiedBy>malafeeva_dd</cp:lastModifiedBy>
  <cp:revision>2</cp:revision>
  <cp:lastPrinted>2015-10-15T10:19:00Z</cp:lastPrinted>
  <dcterms:created xsi:type="dcterms:W3CDTF">2019-11-19T07:02:00Z</dcterms:created>
  <dcterms:modified xsi:type="dcterms:W3CDTF">2019-11-1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